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l-defined conditions (2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ury and poisoning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s of the circulatory system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nd evaluation (2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 collision + Altered mental status (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domen pain (12.1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2:33:43Z</dcterms:created>
  <dcterms:modified xsi:type="dcterms:W3CDTF">2025-07-18T22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